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920E18" w14:textId="087E0D89" w:rsidR="00F61F6B" w:rsidRPr="00423E57" w:rsidRDefault="005C208C" w:rsidP="005C208C">
      <w:pPr>
        <w:ind w:left="360"/>
        <w:rPr>
          <w:rFonts w:cstheme="minorHAnsi"/>
          <w:b/>
          <w:sz w:val="28"/>
          <w:szCs w:val="28"/>
        </w:rPr>
      </w:pPr>
      <w:r w:rsidRPr="00423E57">
        <w:rPr>
          <w:rFonts w:cstheme="minorHAnsi"/>
          <w:b/>
          <w:sz w:val="28"/>
          <w:szCs w:val="28"/>
        </w:rPr>
        <w:t>N=2</w:t>
      </w:r>
      <w:r w:rsidR="00E65805" w:rsidRPr="00423E57">
        <w:rPr>
          <w:rFonts w:cstheme="minorHAnsi"/>
          <w:b/>
          <w:sz w:val="28"/>
          <w:szCs w:val="28"/>
        </w:rPr>
        <w:t>6 učitel</w:t>
      </w:r>
      <w:r w:rsidR="009706FB" w:rsidRPr="00423E57">
        <w:rPr>
          <w:rFonts w:cstheme="minorHAnsi"/>
          <w:b/>
          <w:sz w:val="28"/>
          <w:szCs w:val="28"/>
        </w:rPr>
        <w:t>j</w:t>
      </w:r>
      <w:r w:rsidR="00E65805" w:rsidRPr="00423E57">
        <w:rPr>
          <w:rFonts w:cstheme="minorHAnsi"/>
          <w:b/>
          <w:sz w:val="28"/>
          <w:szCs w:val="28"/>
        </w:rPr>
        <w:t xml:space="preserve">a </w:t>
      </w:r>
      <w:r w:rsidR="009706FB" w:rsidRPr="00423E57">
        <w:rPr>
          <w:rFonts w:cstheme="minorHAnsi"/>
          <w:b/>
          <w:sz w:val="28"/>
          <w:szCs w:val="28"/>
        </w:rPr>
        <w:t xml:space="preserve"> </w:t>
      </w:r>
      <w:r w:rsidR="00E65805" w:rsidRPr="00423E57">
        <w:rPr>
          <w:rFonts w:cstheme="minorHAnsi"/>
          <w:b/>
          <w:sz w:val="28"/>
          <w:szCs w:val="28"/>
        </w:rPr>
        <w:t>PN-e</w:t>
      </w:r>
    </w:p>
    <w:p w14:paraId="6141B33C" w14:textId="7A80BCDC" w:rsidR="005C208C" w:rsidRPr="009706FB" w:rsidRDefault="009706FB" w:rsidP="009706FB">
      <w:pPr>
        <w:ind w:left="360"/>
        <w:rPr>
          <w:rFonts w:cstheme="minorHAnsi"/>
          <w:b/>
          <w:sz w:val="18"/>
          <w:szCs w:val="18"/>
        </w:rPr>
      </w:pPr>
      <w:r>
        <w:rPr>
          <w:rFonts w:cstheme="minorHAnsi"/>
          <w:b/>
          <w:sz w:val="18"/>
          <w:szCs w:val="18"/>
        </w:rPr>
        <w:t>1.</w:t>
      </w:r>
      <w:r w:rsidR="00E65805" w:rsidRPr="009706FB">
        <w:rPr>
          <w:rFonts w:cstheme="minorHAnsi"/>
          <w:b/>
          <w:sz w:val="18"/>
          <w:szCs w:val="18"/>
        </w:rPr>
        <w:t>Uključivanje moje škole u nastavu na daljinu organizacijski je provedeno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118"/>
        <w:gridCol w:w="2109"/>
      </w:tblGrid>
      <w:tr w:rsidR="009706FB" w:rsidRPr="00365235" w14:paraId="4D1C9B38" w14:textId="77777777" w:rsidTr="00423E57">
        <w:tc>
          <w:tcPr>
            <w:tcW w:w="1118" w:type="dxa"/>
          </w:tcPr>
          <w:p w14:paraId="590D9A3D" w14:textId="77777777" w:rsidR="009706FB" w:rsidRPr="00365235" w:rsidRDefault="009706FB" w:rsidP="00FC4191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09" w:type="dxa"/>
            <w:shd w:val="clear" w:color="auto" w:fill="ACB9CA" w:themeFill="text2" w:themeFillTint="66"/>
          </w:tcPr>
          <w:p w14:paraId="14C46327" w14:textId="517F4BF1" w:rsidR="009706FB" w:rsidRPr="00365235" w:rsidRDefault="009706FB" w:rsidP="009706FB">
            <w:pPr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odgovora</w:t>
            </w:r>
          </w:p>
        </w:tc>
      </w:tr>
      <w:tr w:rsidR="009706FB" w:rsidRPr="00365235" w14:paraId="2C386421" w14:textId="7F419766" w:rsidTr="00423E57">
        <w:tc>
          <w:tcPr>
            <w:tcW w:w="1118" w:type="dxa"/>
          </w:tcPr>
          <w:p w14:paraId="1248F41A" w14:textId="29B6C4A0" w:rsidR="009706FB" w:rsidRPr="00365235" w:rsidRDefault="009706FB" w:rsidP="00FC419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loše</w:t>
            </w:r>
          </w:p>
        </w:tc>
        <w:tc>
          <w:tcPr>
            <w:tcW w:w="2109" w:type="dxa"/>
          </w:tcPr>
          <w:p w14:paraId="125A1008" w14:textId="28155BE4" w:rsidR="009706FB" w:rsidRPr="00365235" w:rsidRDefault="009706FB" w:rsidP="00FC419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</w:tr>
      <w:tr w:rsidR="009706FB" w:rsidRPr="00365235" w14:paraId="1BB96DCB" w14:textId="2425ACA5" w:rsidTr="00423E57">
        <w:tc>
          <w:tcPr>
            <w:tcW w:w="1118" w:type="dxa"/>
          </w:tcPr>
          <w:p w14:paraId="0A66127E" w14:textId="6074CA56" w:rsidR="009706FB" w:rsidRPr="00365235" w:rsidRDefault="009706FB" w:rsidP="00FC419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obro</w:t>
            </w:r>
          </w:p>
        </w:tc>
        <w:tc>
          <w:tcPr>
            <w:tcW w:w="2109" w:type="dxa"/>
          </w:tcPr>
          <w:p w14:paraId="545CF016" w14:textId="5672F4DF" w:rsidR="009706FB" w:rsidRPr="00365235" w:rsidRDefault="009706FB" w:rsidP="00FC419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</w:t>
            </w:r>
          </w:p>
        </w:tc>
      </w:tr>
      <w:tr w:rsidR="009706FB" w:rsidRPr="00365235" w14:paraId="1C4496ED" w14:textId="0C735409" w:rsidTr="00423E57">
        <w:tc>
          <w:tcPr>
            <w:tcW w:w="1118" w:type="dxa"/>
          </w:tcPr>
          <w:p w14:paraId="33B5B6A6" w14:textId="53CB35C4" w:rsidR="009706FB" w:rsidRPr="00365235" w:rsidRDefault="009706FB" w:rsidP="00FC419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jako dobro</w:t>
            </w:r>
          </w:p>
        </w:tc>
        <w:tc>
          <w:tcPr>
            <w:tcW w:w="2109" w:type="dxa"/>
          </w:tcPr>
          <w:p w14:paraId="3F6BA128" w14:textId="1328EDF3" w:rsidR="009706FB" w:rsidRPr="00365235" w:rsidRDefault="009706FB" w:rsidP="00FC419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2</w:t>
            </w:r>
          </w:p>
        </w:tc>
      </w:tr>
      <w:tr w:rsidR="009706FB" w:rsidRPr="00365235" w14:paraId="55B61D57" w14:textId="77777777" w:rsidTr="00423E57">
        <w:tc>
          <w:tcPr>
            <w:tcW w:w="1118" w:type="dxa"/>
          </w:tcPr>
          <w:p w14:paraId="1513AEDB" w14:textId="1CEFC27C" w:rsidR="009706FB" w:rsidRPr="00365235" w:rsidRDefault="009706FB" w:rsidP="00FC419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zvrsno</w:t>
            </w:r>
          </w:p>
        </w:tc>
        <w:tc>
          <w:tcPr>
            <w:tcW w:w="2109" w:type="dxa"/>
          </w:tcPr>
          <w:p w14:paraId="24C5DCD8" w14:textId="243D3C13" w:rsidR="009706FB" w:rsidRPr="00365235" w:rsidRDefault="009706FB" w:rsidP="00FC419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</w:t>
            </w:r>
          </w:p>
        </w:tc>
      </w:tr>
    </w:tbl>
    <w:p w14:paraId="175A065B" w14:textId="77777777" w:rsidR="00200618" w:rsidRDefault="00200618" w:rsidP="005C208C">
      <w:pPr>
        <w:rPr>
          <w:rFonts w:cstheme="minorHAnsi"/>
          <w:color w:val="202124"/>
          <w:spacing w:val="2"/>
          <w:sz w:val="18"/>
          <w:szCs w:val="18"/>
          <w:shd w:val="clear" w:color="auto" w:fill="FFFFFF"/>
        </w:rPr>
      </w:pPr>
    </w:p>
    <w:p w14:paraId="1C933353" w14:textId="66D9FDAF" w:rsidR="00E65805" w:rsidRPr="009706FB" w:rsidRDefault="009706FB" w:rsidP="005C208C">
      <w:pPr>
        <w:rPr>
          <w:rFonts w:cstheme="minorHAnsi"/>
          <w:b/>
          <w:color w:val="202124"/>
          <w:spacing w:val="2"/>
          <w:sz w:val="18"/>
          <w:szCs w:val="18"/>
          <w:shd w:val="clear" w:color="auto" w:fill="FFFFFF"/>
        </w:rPr>
      </w:pPr>
      <w:r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 xml:space="preserve">        </w:t>
      </w:r>
      <w:r w:rsidR="00E65805" w:rsidRPr="00E65805">
        <w:rPr>
          <w:rFonts w:cstheme="minorHAnsi"/>
          <w:color w:val="202124"/>
          <w:spacing w:val="2"/>
          <w:sz w:val="18"/>
          <w:szCs w:val="18"/>
          <w:shd w:val="clear" w:color="auto" w:fill="FFFFFF"/>
        </w:rPr>
        <w:t>2</w:t>
      </w:r>
      <w:r w:rsidR="00E65805" w:rsidRPr="009706FB">
        <w:rPr>
          <w:rFonts w:cstheme="minorHAnsi"/>
          <w:b/>
          <w:color w:val="202124"/>
          <w:spacing w:val="2"/>
          <w:sz w:val="18"/>
          <w:szCs w:val="18"/>
          <w:shd w:val="clear" w:color="auto" w:fill="FFFFFF"/>
        </w:rPr>
        <w:t xml:space="preserve">. </w:t>
      </w:r>
      <w:r w:rsidRPr="009706FB">
        <w:rPr>
          <w:rFonts w:cstheme="minorHAnsi"/>
          <w:b/>
          <w:color w:val="202124"/>
          <w:spacing w:val="2"/>
          <w:sz w:val="18"/>
          <w:szCs w:val="18"/>
          <w:shd w:val="clear" w:color="auto" w:fill="FFFFFF"/>
        </w:rPr>
        <w:t xml:space="preserve"> </w:t>
      </w:r>
      <w:r w:rsidR="00E65805" w:rsidRPr="009706FB">
        <w:rPr>
          <w:rFonts w:cstheme="minorHAnsi"/>
          <w:b/>
          <w:color w:val="202124"/>
          <w:spacing w:val="2"/>
          <w:sz w:val="18"/>
          <w:szCs w:val="18"/>
          <w:shd w:val="clear" w:color="auto" w:fill="FFFFFF"/>
        </w:rPr>
        <w:t>Provedba nastave na daljinu u mojoj škol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668"/>
        <w:gridCol w:w="1984"/>
      </w:tblGrid>
      <w:tr w:rsidR="009706FB" w:rsidRPr="00365235" w14:paraId="0300C1C3" w14:textId="77777777" w:rsidTr="00423E57">
        <w:tc>
          <w:tcPr>
            <w:tcW w:w="1668" w:type="dxa"/>
          </w:tcPr>
          <w:p w14:paraId="30D4656C" w14:textId="77777777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984" w:type="dxa"/>
            <w:shd w:val="clear" w:color="auto" w:fill="ACB9CA" w:themeFill="text2" w:themeFillTint="66"/>
          </w:tcPr>
          <w:p w14:paraId="5F43B3ED" w14:textId="7889131C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odgovora</w:t>
            </w:r>
          </w:p>
        </w:tc>
      </w:tr>
      <w:tr w:rsidR="009706FB" w:rsidRPr="00365235" w14:paraId="674B8FBB" w14:textId="77777777" w:rsidTr="00423E57">
        <w:tc>
          <w:tcPr>
            <w:tcW w:w="1668" w:type="dxa"/>
          </w:tcPr>
          <w:p w14:paraId="4F160558" w14:textId="50934102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ije uspješna</w:t>
            </w:r>
          </w:p>
        </w:tc>
        <w:tc>
          <w:tcPr>
            <w:tcW w:w="1984" w:type="dxa"/>
          </w:tcPr>
          <w:p w14:paraId="1AD7E0F5" w14:textId="117FA86F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</w:tr>
      <w:tr w:rsidR="009706FB" w:rsidRPr="00365235" w14:paraId="0D825F68" w14:textId="77777777" w:rsidTr="00423E57">
        <w:tc>
          <w:tcPr>
            <w:tcW w:w="1668" w:type="dxa"/>
          </w:tcPr>
          <w:p w14:paraId="58D5E6B4" w14:textId="7B5B3B40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uspješna je</w:t>
            </w:r>
          </w:p>
        </w:tc>
        <w:tc>
          <w:tcPr>
            <w:tcW w:w="1984" w:type="dxa"/>
          </w:tcPr>
          <w:p w14:paraId="21006534" w14:textId="70EB1394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0</w:t>
            </w:r>
          </w:p>
        </w:tc>
      </w:tr>
      <w:tr w:rsidR="009706FB" w:rsidRPr="00365235" w14:paraId="36CF3F32" w14:textId="77777777" w:rsidTr="00423E57">
        <w:tc>
          <w:tcPr>
            <w:tcW w:w="1668" w:type="dxa"/>
          </w:tcPr>
          <w:p w14:paraId="5D92D47F" w14:textId="1ECCAC29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izrazito je uspješna</w:t>
            </w:r>
          </w:p>
        </w:tc>
        <w:tc>
          <w:tcPr>
            <w:tcW w:w="1984" w:type="dxa"/>
          </w:tcPr>
          <w:p w14:paraId="64EF036C" w14:textId="055B0FF4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6</w:t>
            </w:r>
          </w:p>
        </w:tc>
      </w:tr>
      <w:tr w:rsidR="009706FB" w:rsidRPr="00365235" w14:paraId="47BF9A70" w14:textId="77777777" w:rsidTr="00423E57">
        <w:tc>
          <w:tcPr>
            <w:tcW w:w="1668" w:type="dxa"/>
          </w:tcPr>
          <w:p w14:paraId="47B8292C" w14:textId="7DD06728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984" w:type="dxa"/>
          </w:tcPr>
          <w:p w14:paraId="7F1045D0" w14:textId="77777777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</w:p>
        </w:tc>
      </w:tr>
    </w:tbl>
    <w:p w14:paraId="127459BE" w14:textId="77777777" w:rsidR="00E65805" w:rsidRDefault="00E65805" w:rsidP="005C208C">
      <w:pPr>
        <w:rPr>
          <w:rFonts w:cstheme="minorHAnsi"/>
          <w:sz w:val="18"/>
          <w:szCs w:val="18"/>
        </w:rPr>
      </w:pPr>
    </w:p>
    <w:p w14:paraId="0042EB57" w14:textId="2CF5768A" w:rsidR="00E65805" w:rsidRDefault="009706FB" w:rsidP="005C208C">
      <w:pPr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 xml:space="preserve">        </w:t>
      </w:r>
      <w:r w:rsidR="00E65805" w:rsidRPr="00E65805">
        <w:rPr>
          <w:rFonts w:cstheme="minorHAnsi"/>
          <w:sz w:val="18"/>
          <w:szCs w:val="18"/>
        </w:rPr>
        <w:t xml:space="preserve">3. </w:t>
      </w:r>
      <w:r w:rsidR="00E65805" w:rsidRPr="009706FB">
        <w:rPr>
          <w:rFonts w:cstheme="minorHAnsi"/>
          <w:b/>
          <w:sz w:val="18"/>
          <w:szCs w:val="18"/>
        </w:rPr>
        <w:t>Prije početka izvođenja nastave na daljinu alate paketa Office 365 koristio/koristila sam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242"/>
        <w:gridCol w:w="1985"/>
      </w:tblGrid>
      <w:tr w:rsidR="009706FB" w:rsidRPr="00365235" w14:paraId="3707089E" w14:textId="77777777" w:rsidTr="00423E57">
        <w:tc>
          <w:tcPr>
            <w:tcW w:w="1242" w:type="dxa"/>
          </w:tcPr>
          <w:p w14:paraId="60591D69" w14:textId="77777777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ACB9CA" w:themeFill="text2" w:themeFillTint="66"/>
          </w:tcPr>
          <w:p w14:paraId="55CA2CC5" w14:textId="74A6223A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9706FB">
              <w:rPr>
                <w:rFonts w:cstheme="minorHAnsi"/>
                <w:sz w:val="18"/>
                <w:szCs w:val="18"/>
                <w:shd w:val="clear" w:color="auto" w:fill="ACB9CA" w:themeFill="text2" w:themeFillTint="66"/>
              </w:rPr>
              <w:t>frenkvencija</w:t>
            </w:r>
            <w:proofErr w:type="spellEnd"/>
            <w:r w:rsidRPr="009706FB">
              <w:rPr>
                <w:rFonts w:cstheme="minorHAnsi"/>
                <w:sz w:val="18"/>
                <w:szCs w:val="18"/>
                <w:shd w:val="clear" w:color="auto" w:fill="ACB9CA" w:themeFill="text2" w:themeFillTint="66"/>
              </w:rPr>
              <w:t xml:space="preserve"> odgovora</w:t>
            </w:r>
            <w:r w:rsidRPr="00365235">
              <w:rPr>
                <w:rFonts w:cstheme="minorHAnsi"/>
                <w:sz w:val="18"/>
                <w:szCs w:val="18"/>
              </w:rPr>
              <w:t xml:space="preserve"> </w:t>
            </w:r>
          </w:p>
        </w:tc>
      </w:tr>
      <w:tr w:rsidR="009706FB" w:rsidRPr="00365235" w14:paraId="2592EB47" w14:textId="77777777" w:rsidTr="00423E57">
        <w:tc>
          <w:tcPr>
            <w:tcW w:w="1242" w:type="dxa"/>
          </w:tcPr>
          <w:p w14:paraId="23E25BD5" w14:textId="7B700984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ikad</w:t>
            </w:r>
          </w:p>
        </w:tc>
        <w:tc>
          <w:tcPr>
            <w:tcW w:w="1985" w:type="dxa"/>
          </w:tcPr>
          <w:p w14:paraId="3DE9CA54" w14:textId="696D64EA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</w:t>
            </w:r>
          </w:p>
        </w:tc>
      </w:tr>
      <w:tr w:rsidR="009706FB" w:rsidRPr="00365235" w14:paraId="1E7B2D54" w14:textId="77777777" w:rsidTr="00423E57">
        <w:tc>
          <w:tcPr>
            <w:tcW w:w="1242" w:type="dxa"/>
          </w:tcPr>
          <w:p w14:paraId="1058C5EF" w14:textId="4B9223C3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ijetko</w:t>
            </w:r>
          </w:p>
        </w:tc>
        <w:tc>
          <w:tcPr>
            <w:tcW w:w="1985" w:type="dxa"/>
          </w:tcPr>
          <w:p w14:paraId="38AE0BB6" w14:textId="24C566DC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</w:t>
            </w:r>
          </w:p>
        </w:tc>
      </w:tr>
      <w:tr w:rsidR="009706FB" w:rsidRPr="00365235" w14:paraId="08C578DE" w14:textId="77777777" w:rsidTr="00423E57">
        <w:tc>
          <w:tcPr>
            <w:tcW w:w="1242" w:type="dxa"/>
          </w:tcPr>
          <w:p w14:paraId="7686B426" w14:textId="0E794C58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često</w:t>
            </w:r>
          </w:p>
        </w:tc>
        <w:tc>
          <w:tcPr>
            <w:tcW w:w="1985" w:type="dxa"/>
          </w:tcPr>
          <w:p w14:paraId="28B9FE55" w14:textId="4407D772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</w:t>
            </w:r>
          </w:p>
        </w:tc>
      </w:tr>
      <w:tr w:rsidR="009706FB" w:rsidRPr="00365235" w14:paraId="6A5C6BB8" w14:textId="77777777" w:rsidTr="00423E57">
        <w:tc>
          <w:tcPr>
            <w:tcW w:w="1242" w:type="dxa"/>
          </w:tcPr>
          <w:p w14:paraId="1ABAA376" w14:textId="326D9524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vrlo često</w:t>
            </w:r>
          </w:p>
        </w:tc>
        <w:tc>
          <w:tcPr>
            <w:tcW w:w="1985" w:type="dxa"/>
          </w:tcPr>
          <w:p w14:paraId="051DA2EE" w14:textId="7BE0FBDD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</w:tr>
    </w:tbl>
    <w:p w14:paraId="5D0BBA1C" w14:textId="77777777" w:rsidR="00423E57" w:rsidRDefault="00423E57" w:rsidP="005C208C">
      <w:pPr>
        <w:rPr>
          <w:rFonts w:cstheme="minorHAnsi"/>
          <w:b/>
          <w:sz w:val="18"/>
          <w:szCs w:val="18"/>
        </w:rPr>
      </w:pPr>
    </w:p>
    <w:p w14:paraId="4DC2EA72" w14:textId="30FF5CB2" w:rsidR="00E65805" w:rsidRPr="009706FB" w:rsidRDefault="009706FB" w:rsidP="005C208C">
      <w:pPr>
        <w:rPr>
          <w:rFonts w:cstheme="minorHAnsi"/>
          <w:b/>
          <w:sz w:val="18"/>
          <w:szCs w:val="18"/>
        </w:rPr>
      </w:pPr>
      <w:r>
        <w:rPr>
          <w:rFonts w:cstheme="minorHAnsi"/>
          <w:b/>
          <w:sz w:val="18"/>
          <w:szCs w:val="18"/>
        </w:rPr>
        <w:t xml:space="preserve">         </w:t>
      </w:r>
      <w:r w:rsidR="00E65805" w:rsidRPr="009706FB">
        <w:rPr>
          <w:rFonts w:cstheme="minorHAnsi"/>
          <w:b/>
          <w:sz w:val="18"/>
          <w:szCs w:val="18"/>
        </w:rPr>
        <w:t>4. Rad u virtualnom okruženju mi je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376"/>
        <w:gridCol w:w="2124"/>
      </w:tblGrid>
      <w:tr w:rsidR="009706FB" w:rsidRPr="00365235" w14:paraId="62D0FF2B" w14:textId="77777777" w:rsidTr="00423E57">
        <w:tc>
          <w:tcPr>
            <w:tcW w:w="2376" w:type="dxa"/>
          </w:tcPr>
          <w:p w14:paraId="298CE98C" w14:textId="77777777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4" w:type="dxa"/>
            <w:shd w:val="clear" w:color="auto" w:fill="ACB9CA" w:themeFill="text2" w:themeFillTint="66"/>
          </w:tcPr>
          <w:p w14:paraId="1DE86133" w14:textId="55ACCE8C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odgovora</w:t>
            </w:r>
            <w:r w:rsidRPr="00365235">
              <w:rPr>
                <w:rFonts w:cstheme="minorHAnsi"/>
                <w:sz w:val="18"/>
                <w:szCs w:val="18"/>
              </w:rPr>
              <w:t xml:space="preserve"> </w:t>
            </w:r>
          </w:p>
        </w:tc>
      </w:tr>
      <w:tr w:rsidR="009706FB" w:rsidRPr="00365235" w14:paraId="277E88B3" w14:textId="77777777" w:rsidTr="00423E57">
        <w:tc>
          <w:tcPr>
            <w:tcW w:w="2376" w:type="dxa"/>
          </w:tcPr>
          <w:p w14:paraId="06DA01F2" w14:textId="668F6278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izuzetno naporan i stresan</w:t>
            </w:r>
          </w:p>
        </w:tc>
        <w:tc>
          <w:tcPr>
            <w:tcW w:w="2124" w:type="dxa"/>
          </w:tcPr>
          <w:p w14:paraId="748954E9" w14:textId="012B4A1F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</w:t>
            </w:r>
          </w:p>
        </w:tc>
      </w:tr>
      <w:tr w:rsidR="009706FB" w:rsidRPr="00365235" w14:paraId="0DF39E77" w14:textId="77777777" w:rsidTr="00423E57">
        <w:tc>
          <w:tcPr>
            <w:tcW w:w="2376" w:type="dxa"/>
          </w:tcPr>
          <w:p w14:paraId="3C4F12D8" w14:textId="43D65B8E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naporan i stresan</w:t>
            </w:r>
          </w:p>
        </w:tc>
        <w:tc>
          <w:tcPr>
            <w:tcW w:w="2124" w:type="dxa"/>
          </w:tcPr>
          <w:p w14:paraId="4092BDD0" w14:textId="74C72C0C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9</w:t>
            </w:r>
          </w:p>
        </w:tc>
      </w:tr>
      <w:tr w:rsidR="009706FB" w:rsidRPr="00365235" w14:paraId="463628B1" w14:textId="77777777" w:rsidTr="00423E57">
        <w:tc>
          <w:tcPr>
            <w:tcW w:w="2376" w:type="dxa"/>
          </w:tcPr>
          <w:p w14:paraId="5612F2FA" w14:textId="3C4908BA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dosadan</w:t>
            </w:r>
          </w:p>
        </w:tc>
        <w:tc>
          <w:tcPr>
            <w:tcW w:w="2124" w:type="dxa"/>
          </w:tcPr>
          <w:p w14:paraId="3000400E" w14:textId="17F1CFAF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</w:tr>
      <w:tr w:rsidR="009706FB" w:rsidRPr="00365235" w14:paraId="4F251DDF" w14:textId="77777777" w:rsidTr="00423E57">
        <w:tc>
          <w:tcPr>
            <w:tcW w:w="2376" w:type="dxa"/>
          </w:tcPr>
          <w:p w14:paraId="26C3F781" w14:textId="10F102A4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zanimljiv i poticajan</w:t>
            </w:r>
          </w:p>
        </w:tc>
        <w:tc>
          <w:tcPr>
            <w:tcW w:w="2124" w:type="dxa"/>
          </w:tcPr>
          <w:p w14:paraId="46FAC43D" w14:textId="32B92D3D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</w:t>
            </w:r>
          </w:p>
        </w:tc>
      </w:tr>
      <w:tr w:rsidR="009706FB" w:rsidRPr="00365235" w14:paraId="150ADDA5" w14:textId="77777777" w:rsidTr="00423E57">
        <w:tc>
          <w:tcPr>
            <w:tcW w:w="2376" w:type="dxa"/>
          </w:tcPr>
          <w:p w14:paraId="03B0045D" w14:textId="2B66BF88" w:rsidR="009706FB" w:rsidRPr="00E6580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izuzetno zanimljiv i poticajan</w:t>
            </w:r>
          </w:p>
        </w:tc>
        <w:tc>
          <w:tcPr>
            <w:tcW w:w="2124" w:type="dxa"/>
          </w:tcPr>
          <w:p w14:paraId="12A406B4" w14:textId="05094DA3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</w:tr>
    </w:tbl>
    <w:p w14:paraId="4F3A0451" w14:textId="77777777" w:rsidR="00E65805" w:rsidRDefault="00E65805" w:rsidP="005C208C">
      <w:pPr>
        <w:rPr>
          <w:rFonts w:cstheme="minorHAnsi"/>
          <w:sz w:val="18"/>
          <w:szCs w:val="18"/>
        </w:rPr>
      </w:pPr>
    </w:p>
    <w:p w14:paraId="49A8FD9E" w14:textId="4F93F19A" w:rsidR="00E65805" w:rsidRPr="009706FB" w:rsidRDefault="009706FB" w:rsidP="005C208C">
      <w:pPr>
        <w:rPr>
          <w:rFonts w:cstheme="minorHAnsi"/>
          <w:b/>
          <w:sz w:val="18"/>
          <w:szCs w:val="18"/>
        </w:rPr>
      </w:pPr>
      <w:r>
        <w:rPr>
          <w:rFonts w:cstheme="minorHAnsi"/>
          <w:sz w:val="18"/>
          <w:szCs w:val="18"/>
        </w:rPr>
        <w:t xml:space="preserve">        </w:t>
      </w:r>
      <w:r w:rsidR="00E65805" w:rsidRPr="009706FB">
        <w:rPr>
          <w:rFonts w:cstheme="minorHAnsi"/>
          <w:b/>
          <w:sz w:val="18"/>
          <w:szCs w:val="18"/>
        </w:rPr>
        <w:t>5. Rad u klasičnoj učionici zamijenio/la bi radom u virtualnoj učionic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384"/>
        <w:gridCol w:w="1985"/>
      </w:tblGrid>
      <w:tr w:rsidR="009706FB" w:rsidRPr="00365235" w14:paraId="799E89E3" w14:textId="77777777" w:rsidTr="00423E57">
        <w:tc>
          <w:tcPr>
            <w:tcW w:w="1384" w:type="dxa"/>
          </w:tcPr>
          <w:p w14:paraId="2D17314D" w14:textId="77777777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985" w:type="dxa"/>
            <w:shd w:val="clear" w:color="auto" w:fill="ACB9CA" w:themeFill="text2" w:themeFillTint="66"/>
          </w:tcPr>
          <w:p w14:paraId="6DCB117D" w14:textId="12C528CB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odgovora</w:t>
            </w:r>
            <w:r w:rsidRPr="00365235">
              <w:rPr>
                <w:rFonts w:cstheme="minorHAnsi"/>
                <w:sz w:val="18"/>
                <w:szCs w:val="18"/>
              </w:rPr>
              <w:t xml:space="preserve"> </w:t>
            </w:r>
          </w:p>
        </w:tc>
      </w:tr>
      <w:tr w:rsidR="009706FB" w:rsidRPr="00365235" w14:paraId="7D0EDFC6" w14:textId="77777777" w:rsidTr="00423E57">
        <w:tc>
          <w:tcPr>
            <w:tcW w:w="1384" w:type="dxa"/>
          </w:tcPr>
          <w:p w14:paraId="521CBAE8" w14:textId="77C7F874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ikad</w:t>
            </w:r>
          </w:p>
        </w:tc>
        <w:tc>
          <w:tcPr>
            <w:tcW w:w="1985" w:type="dxa"/>
          </w:tcPr>
          <w:p w14:paraId="333B306C" w14:textId="50F41CD6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</w:t>
            </w:r>
          </w:p>
        </w:tc>
      </w:tr>
      <w:tr w:rsidR="009706FB" w:rsidRPr="00365235" w14:paraId="3A7D9F0E" w14:textId="77777777" w:rsidTr="00423E57">
        <w:tc>
          <w:tcPr>
            <w:tcW w:w="1384" w:type="dxa"/>
          </w:tcPr>
          <w:p w14:paraId="3EABA505" w14:textId="2DA6D545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ovremeno</w:t>
            </w:r>
          </w:p>
        </w:tc>
        <w:tc>
          <w:tcPr>
            <w:tcW w:w="1985" w:type="dxa"/>
          </w:tcPr>
          <w:p w14:paraId="59E67A05" w14:textId="4003278B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4</w:t>
            </w:r>
          </w:p>
        </w:tc>
      </w:tr>
      <w:tr w:rsidR="009706FB" w:rsidRPr="00365235" w14:paraId="7494CF06" w14:textId="77777777" w:rsidTr="00423E57">
        <w:tc>
          <w:tcPr>
            <w:tcW w:w="1384" w:type="dxa"/>
          </w:tcPr>
          <w:p w14:paraId="004BA3F2" w14:textId="1E656CD7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često</w:t>
            </w:r>
          </w:p>
        </w:tc>
        <w:tc>
          <w:tcPr>
            <w:tcW w:w="1985" w:type="dxa"/>
          </w:tcPr>
          <w:p w14:paraId="70DD35CE" w14:textId="5410C541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</w:t>
            </w:r>
          </w:p>
        </w:tc>
      </w:tr>
      <w:tr w:rsidR="009706FB" w:rsidRPr="00365235" w14:paraId="3AED379D" w14:textId="77777777" w:rsidTr="00423E57">
        <w:tc>
          <w:tcPr>
            <w:tcW w:w="1384" w:type="dxa"/>
          </w:tcPr>
          <w:p w14:paraId="0BD70EBF" w14:textId="17912A16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u potpunosti</w:t>
            </w:r>
          </w:p>
        </w:tc>
        <w:tc>
          <w:tcPr>
            <w:tcW w:w="1985" w:type="dxa"/>
          </w:tcPr>
          <w:p w14:paraId="545D68B6" w14:textId="226C2C93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</w:t>
            </w:r>
          </w:p>
        </w:tc>
      </w:tr>
    </w:tbl>
    <w:p w14:paraId="04C0C490" w14:textId="77777777" w:rsidR="00E65805" w:rsidRDefault="00E65805" w:rsidP="005C208C">
      <w:pPr>
        <w:rPr>
          <w:rFonts w:cstheme="minorHAnsi"/>
          <w:sz w:val="18"/>
          <w:szCs w:val="18"/>
        </w:rPr>
      </w:pPr>
    </w:p>
    <w:p w14:paraId="554AD146" w14:textId="3708424B" w:rsidR="00E65805" w:rsidRPr="009706FB" w:rsidRDefault="009706FB" w:rsidP="005C208C">
      <w:pPr>
        <w:rPr>
          <w:rFonts w:cstheme="minorHAnsi"/>
          <w:b/>
          <w:sz w:val="18"/>
          <w:szCs w:val="18"/>
        </w:rPr>
      </w:pPr>
      <w:r>
        <w:rPr>
          <w:rFonts w:cstheme="minorHAnsi"/>
          <w:sz w:val="18"/>
          <w:szCs w:val="18"/>
        </w:rPr>
        <w:t xml:space="preserve">       </w:t>
      </w:r>
      <w:r w:rsidR="00E65805" w:rsidRPr="009706FB">
        <w:rPr>
          <w:rFonts w:cstheme="minorHAnsi"/>
          <w:b/>
          <w:sz w:val="18"/>
          <w:szCs w:val="18"/>
        </w:rPr>
        <w:t>6. Tijekom tri tjedna izvođenja nastave na daljinu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388"/>
        <w:gridCol w:w="2107"/>
      </w:tblGrid>
      <w:tr w:rsidR="009706FB" w:rsidRPr="00365235" w14:paraId="204101C7" w14:textId="77777777" w:rsidTr="00423E57">
        <w:tc>
          <w:tcPr>
            <w:tcW w:w="3388" w:type="dxa"/>
          </w:tcPr>
          <w:p w14:paraId="162CF701" w14:textId="77777777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07" w:type="dxa"/>
            <w:shd w:val="clear" w:color="auto" w:fill="ACB9CA" w:themeFill="text2" w:themeFillTint="66"/>
          </w:tcPr>
          <w:p w14:paraId="560C9417" w14:textId="30BAAC3E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odgovora</w:t>
            </w:r>
            <w:r w:rsidRPr="00365235">
              <w:rPr>
                <w:rFonts w:cstheme="minorHAnsi"/>
                <w:sz w:val="18"/>
                <w:szCs w:val="18"/>
              </w:rPr>
              <w:t xml:space="preserve"> </w:t>
            </w:r>
          </w:p>
        </w:tc>
      </w:tr>
      <w:tr w:rsidR="009706FB" w:rsidRPr="00365235" w14:paraId="24E29F92" w14:textId="77777777" w:rsidTr="00423E57">
        <w:tc>
          <w:tcPr>
            <w:tcW w:w="3388" w:type="dxa"/>
          </w:tcPr>
          <w:p w14:paraId="78EDF9C5" w14:textId="5C34CA2B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nisam unaprijedio/la svoja znanja i vještine korištenja IKT u nastavi</w:t>
            </w:r>
          </w:p>
        </w:tc>
        <w:tc>
          <w:tcPr>
            <w:tcW w:w="2107" w:type="dxa"/>
          </w:tcPr>
          <w:p w14:paraId="5C93E989" w14:textId="7EE5E104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</w:tr>
      <w:tr w:rsidR="009706FB" w:rsidRPr="00365235" w14:paraId="6A2134DD" w14:textId="77777777" w:rsidTr="00423E57">
        <w:tc>
          <w:tcPr>
            <w:tcW w:w="3388" w:type="dxa"/>
          </w:tcPr>
          <w:p w14:paraId="251064B4" w14:textId="63288977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unaprijedio/la sam svoja znanja i vještine korištenja IKT u nastavi</w:t>
            </w:r>
          </w:p>
        </w:tc>
        <w:tc>
          <w:tcPr>
            <w:tcW w:w="2107" w:type="dxa"/>
          </w:tcPr>
          <w:p w14:paraId="00F41DDE" w14:textId="2AF6D4B3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8</w:t>
            </w:r>
          </w:p>
        </w:tc>
      </w:tr>
      <w:tr w:rsidR="009706FB" w:rsidRPr="00365235" w14:paraId="617545D8" w14:textId="77777777" w:rsidTr="00423E57">
        <w:tc>
          <w:tcPr>
            <w:tcW w:w="3388" w:type="dxa"/>
          </w:tcPr>
          <w:p w14:paraId="16F5F9E9" w14:textId="2F3E9220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značajno sam unaprijedio/la svoja znanja i vještine korištenja IKT u nastavi</w:t>
            </w:r>
          </w:p>
        </w:tc>
        <w:tc>
          <w:tcPr>
            <w:tcW w:w="2107" w:type="dxa"/>
          </w:tcPr>
          <w:p w14:paraId="758125ED" w14:textId="5A4AB3F0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8</w:t>
            </w:r>
          </w:p>
        </w:tc>
      </w:tr>
    </w:tbl>
    <w:p w14:paraId="0E78B05E" w14:textId="77777777" w:rsidR="00E65805" w:rsidRDefault="00E65805" w:rsidP="005C208C">
      <w:pPr>
        <w:rPr>
          <w:rFonts w:cstheme="minorHAnsi"/>
          <w:sz w:val="18"/>
          <w:szCs w:val="18"/>
        </w:rPr>
      </w:pPr>
    </w:p>
    <w:p w14:paraId="25EF9E9D" w14:textId="77777777" w:rsidR="00423E57" w:rsidRDefault="00423E57" w:rsidP="005C208C">
      <w:pPr>
        <w:rPr>
          <w:rFonts w:cstheme="minorHAnsi"/>
          <w:sz w:val="18"/>
          <w:szCs w:val="18"/>
        </w:rPr>
      </w:pPr>
    </w:p>
    <w:p w14:paraId="74A4A9B9" w14:textId="77777777" w:rsidR="00423E57" w:rsidRDefault="00423E57" w:rsidP="005C208C">
      <w:pPr>
        <w:rPr>
          <w:rFonts w:cstheme="minorHAnsi"/>
          <w:sz w:val="18"/>
          <w:szCs w:val="18"/>
        </w:rPr>
      </w:pPr>
    </w:p>
    <w:p w14:paraId="6C49CCB1" w14:textId="77777777" w:rsidR="00C5702B" w:rsidRDefault="00C5702B" w:rsidP="005C208C">
      <w:pPr>
        <w:rPr>
          <w:rFonts w:cstheme="minorHAnsi"/>
          <w:sz w:val="18"/>
          <w:szCs w:val="18"/>
        </w:rPr>
      </w:pPr>
    </w:p>
    <w:p w14:paraId="4712C3DA" w14:textId="7F69D36B" w:rsidR="00E65805" w:rsidRPr="009706FB" w:rsidRDefault="00E65805" w:rsidP="005C208C">
      <w:pPr>
        <w:rPr>
          <w:rFonts w:cstheme="minorHAnsi"/>
          <w:b/>
          <w:sz w:val="18"/>
          <w:szCs w:val="18"/>
        </w:rPr>
      </w:pPr>
      <w:r w:rsidRPr="009706FB">
        <w:rPr>
          <w:rFonts w:cstheme="minorHAnsi"/>
          <w:b/>
          <w:sz w:val="18"/>
          <w:szCs w:val="18"/>
        </w:rPr>
        <w:lastRenderedPageBreak/>
        <w:t>7. Tijekom izvođenja nastave na daljinu pomoć i podršku (istaknite 3 najčešće ponuđena odgovora)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101"/>
        <w:gridCol w:w="2110"/>
      </w:tblGrid>
      <w:tr w:rsidR="009706FB" w:rsidRPr="00365235" w14:paraId="5E6D71C2" w14:textId="77777777" w:rsidTr="00423E57">
        <w:tc>
          <w:tcPr>
            <w:tcW w:w="3101" w:type="dxa"/>
          </w:tcPr>
          <w:p w14:paraId="27EE092B" w14:textId="77777777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10" w:type="dxa"/>
            <w:shd w:val="clear" w:color="auto" w:fill="ACB9CA" w:themeFill="text2" w:themeFillTint="66"/>
          </w:tcPr>
          <w:p w14:paraId="71E291CF" w14:textId="0787061A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odgovora</w:t>
            </w:r>
            <w:r w:rsidRPr="00365235">
              <w:rPr>
                <w:rFonts w:cstheme="minorHAnsi"/>
                <w:sz w:val="18"/>
                <w:szCs w:val="18"/>
              </w:rPr>
              <w:t xml:space="preserve"> </w:t>
            </w:r>
          </w:p>
        </w:tc>
      </w:tr>
      <w:tr w:rsidR="009706FB" w:rsidRPr="00365235" w14:paraId="26969D56" w14:textId="77777777" w:rsidTr="00423E57">
        <w:tc>
          <w:tcPr>
            <w:tcW w:w="3101" w:type="dxa"/>
          </w:tcPr>
          <w:p w14:paraId="27B1FD70" w14:textId="601CDD3A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ne tražim</w:t>
            </w:r>
          </w:p>
        </w:tc>
        <w:tc>
          <w:tcPr>
            <w:tcW w:w="2110" w:type="dxa"/>
          </w:tcPr>
          <w:p w14:paraId="725482FB" w14:textId="53F646B2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</w:t>
            </w:r>
          </w:p>
        </w:tc>
      </w:tr>
      <w:tr w:rsidR="009706FB" w:rsidRPr="00365235" w14:paraId="495AA6B1" w14:textId="77777777" w:rsidTr="00423E57">
        <w:tc>
          <w:tcPr>
            <w:tcW w:w="3101" w:type="dxa"/>
          </w:tcPr>
          <w:p w14:paraId="7B1EB61E" w14:textId="017DEF26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ne dobivam</w:t>
            </w:r>
          </w:p>
        </w:tc>
        <w:tc>
          <w:tcPr>
            <w:tcW w:w="2110" w:type="dxa"/>
          </w:tcPr>
          <w:p w14:paraId="643DA0D8" w14:textId="2A02F867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</w:tr>
      <w:tr w:rsidR="009706FB" w:rsidRPr="00365235" w14:paraId="2E724A6A" w14:textId="77777777" w:rsidTr="00423E57">
        <w:tc>
          <w:tcPr>
            <w:tcW w:w="3101" w:type="dxa"/>
          </w:tcPr>
          <w:p w14:paraId="35B9B123" w14:textId="58BC7B40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dobivam od kolega/</w:t>
            </w:r>
            <w:proofErr w:type="spellStart"/>
            <w:r w:rsidRPr="00E65805">
              <w:rPr>
                <w:rFonts w:cstheme="minorHAnsi"/>
                <w:sz w:val="18"/>
                <w:szCs w:val="18"/>
              </w:rPr>
              <w:t>ica</w:t>
            </w:r>
            <w:proofErr w:type="spellEnd"/>
            <w:r w:rsidRPr="00E65805">
              <w:rPr>
                <w:rFonts w:cstheme="minorHAnsi"/>
                <w:sz w:val="18"/>
                <w:szCs w:val="18"/>
              </w:rPr>
              <w:t xml:space="preserve"> iz škole</w:t>
            </w:r>
          </w:p>
        </w:tc>
        <w:tc>
          <w:tcPr>
            <w:tcW w:w="2110" w:type="dxa"/>
          </w:tcPr>
          <w:p w14:paraId="2FCD6794" w14:textId="4F0043CF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2</w:t>
            </w:r>
          </w:p>
        </w:tc>
      </w:tr>
      <w:tr w:rsidR="009706FB" w:rsidRPr="00365235" w14:paraId="1F615707" w14:textId="77777777" w:rsidTr="00423E57">
        <w:tc>
          <w:tcPr>
            <w:tcW w:w="3101" w:type="dxa"/>
          </w:tcPr>
          <w:p w14:paraId="719D9CD8" w14:textId="6FD2F84C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dobivam od kolega/</w:t>
            </w:r>
            <w:proofErr w:type="spellStart"/>
            <w:r w:rsidRPr="00E65805">
              <w:rPr>
                <w:rFonts w:cstheme="minorHAnsi"/>
                <w:sz w:val="18"/>
                <w:szCs w:val="18"/>
              </w:rPr>
              <w:t>ica</w:t>
            </w:r>
            <w:proofErr w:type="spellEnd"/>
            <w:r w:rsidRPr="00E65805">
              <w:rPr>
                <w:rFonts w:cstheme="minorHAnsi"/>
                <w:sz w:val="18"/>
                <w:szCs w:val="18"/>
              </w:rPr>
              <w:t xml:space="preserve"> iz drugih škola</w:t>
            </w:r>
          </w:p>
        </w:tc>
        <w:tc>
          <w:tcPr>
            <w:tcW w:w="2110" w:type="dxa"/>
          </w:tcPr>
          <w:p w14:paraId="46971097" w14:textId="58364579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9</w:t>
            </w:r>
          </w:p>
        </w:tc>
      </w:tr>
      <w:tr w:rsidR="009706FB" w:rsidRPr="00365235" w14:paraId="187E1AAC" w14:textId="77777777" w:rsidTr="00423E57">
        <w:tc>
          <w:tcPr>
            <w:tcW w:w="3101" w:type="dxa"/>
          </w:tcPr>
          <w:p w14:paraId="3DAAEBC3" w14:textId="0D92C465" w:rsidR="009706FB" w:rsidRPr="00E6580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dobivam od školskog psihologa</w:t>
            </w:r>
          </w:p>
        </w:tc>
        <w:tc>
          <w:tcPr>
            <w:tcW w:w="2110" w:type="dxa"/>
          </w:tcPr>
          <w:p w14:paraId="61235CFF" w14:textId="351414AA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</w:t>
            </w:r>
          </w:p>
        </w:tc>
      </w:tr>
      <w:tr w:rsidR="009706FB" w:rsidRPr="00365235" w14:paraId="61EDB36C" w14:textId="77777777" w:rsidTr="00423E57">
        <w:tc>
          <w:tcPr>
            <w:tcW w:w="3101" w:type="dxa"/>
          </w:tcPr>
          <w:p w14:paraId="79AD579B" w14:textId="5D9C88B2" w:rsidR="009706FB" w:rsidRPr="00E6580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dobivam od ravnateljice</w:t>
            </w:r>
          </w:p>
        </w:tc>
        <w:tc>
          <w:tcPr>
            <w:tcW w:w="2110" w:type="dxa"/>
          </w:tcPr>
          <w:p w14:paraId="0A06C3E8" w14:textId="5E699233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4</w:t>
            </w:r>
          </w:p>
        </w:tc>
      </w:tr>
      <w:tr w:rsidR="009706FB" w:rsidRPr="00365235" w14:paraId="3156A9EC" w14:textId="77777777" w:rsidTr="00423E57">
        <w:tc>
          <w:tcPr>
            <w:tcW w:w="3101" w:type="dxa"/>
          </w:tcPr>
          <w:p w14:paraId="08FAEDBF" w14:textId="2A42B14E" w:rsidR="009706FB" w:rsidRPr="00E6580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nekog drugog</w:t>
            </w:r>
          </w:p>
        </w:tc>
        <w:tc>
          <w:tcPr>
            <w:tcW w:w="2110" w:type="dxa"/>
          </w:tcPr>
          <w:p w14:paraId="1D7F613A" w14:textId="131AA392" w:rsidR="009706FB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7</w:t>
            </w:r>
          </w:p>
        </w:tc>
      </w:tr>
    </w:tbl>
    <w:p w14:paraId="19E0A55C" w14:textId="77777777" w:rsidR="00E65805" w:rsidRDefault="00E65805" w:rsidP="005C208C">
      <w:pPr>
        <w:rPr>
          <w:rFonts w:cstheme="minorHAnsi"/>
          <w:sz w:val="18"/>
          <w:szCs w:val="18"/>
        </w:rPr>
      </w:pPr>
    </w:p>
    <w:p w14:paraId="5B98BC80" w14:textId="4C2CE68D" w:rsidR="00E65805" w:rsidRPr="009706FB" w:rsidRDefault="00E65805" w:rsidP="005C208C">
      <w:pPr>
        <w:rPr>
          <w:rFonts w:cstheme="minorHAnsi"/>
          <w:b/>
          <w:sz w:val="18"/>
          <w:szCs w:val="18"/>
        </w:rPr>
      </w:pPr>
      <w:r w:rsidRPr="009706FB">
        <w:rPr>
          <w:rFonts w:cstheme="minorHAnsi"/>
          <w:b/>
          <w:sz w:val="18"/>
          <w:szCs w:val="18"/>
        </w:rPr>
        <w:t>8. Istaknite tri problema s kojima ste se susreli u protekla tri tjedna izvođenja nastave na daljinu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652"/>
        <w:gridCol w:w="1843"/>
      </w:tblGrid>
      <w:tr w:rsidR="009706FB" w:rsidRPr="009706FB" w14:paraId="1FEB4A92" w14:textId="77777777" w:rsidTr="00C5702B">
        <w:tc>
          <w:tcPr>
            <w:tcW w:w="3652" w:type="dxa"/>
          </w:tcPr>
          <w:p w14:paraId="259B7E21" w14:textId="77777777" w:rsidR="009706FB" w:rsidRPr="009706FB" w:rsidRDefault="009706FB" w:rsidP="00A36088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CB9CA" w:themeFill="text2" w:themeFillTint="66"/>
          </w:tcPr>
          <w:p w14:paraId="59427FD8" w14:textId="55CDA1A2" w:rsidR="009706FB" w:rsidRPr="009706FB" w:rsidRDefault="009706FB" w:rsidP="00A36088">
            <w:pPr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odgovora</w:t>
            </w:r>
          </w:p>
        </w:tc>
      </w:tr>
      <w:tr w:rsidR="009706FB" w:rsidRPr="00365235" w14:paraId="497F60E1" w14:textId="77777777" w:rsidTr="00C5702B">
        <w:tc>
          <w:tcPr>
            <w:tcW w:w="3652" w:type="dxa"/>
          </w:tcPr>
          <w:p w14:paraId="20988414" w14:textId="64608B9A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komunikacija s učenicima</w:t>
            </w:r>
          </w:p>
        </w:tc>
        <w:tc>
          <w:tcPr>
            <w:tcW w:w="1843" w:type="dxa"/>
          </w:tcPr>
          <w:p w14:paraId="160FC038" w14:textId="0001C0E1" w:rsidR="009706FB" w:rsidRPr="00365235" w:rsidRDefault="00423E57" w:rsidP="00423E5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</w:tr>
      <w:tr w:rsidR="009706FB" w:rsidRPr="00365235" w14:paraId="0E663586" w14:textId="77777777" w:rsidTr="00C5702B">
        <w:tc>
          <w:tcPr>
            <w:tcW w:w="3652" w:type="dxa"/>
          </w:tcPr>
          <w:p w14:paraId="36B47254" w14:textId="5421E036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komunikacija s roditeljima</w:t>
            </w:r>
          </w:p>
        </w:tc>
        <w:tc>
          <w:tcPr>
            <w:tcW w:w="1843" w:type="dxa"/>
          </w:tcPr>
          <w:p w14:paraId="4392CB25" w14:textId="5E512AFD" w:rsidR="009706FB" w:rsidRPr="00365235" w:rsidRDefault="00423E57" w:rsidP="00423E5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</w:t>
            </w:r>
          </w:p>
        </w:tc>
      </w:tr>
      <w:tr w:rsidR="009706FB" w:rsidRPr="00365235" w14:paraId="78FFA32F" w14:textId="77777777" w:rsidTr="00C5702B">
        <w:tc>
          <w:tcPr>
            <w:tcW w:w="3652" w:type="dxa"/>
          </w:tcPr>
          <w:p w14:paraId="021FFE5F" w14:textId="1C865703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neodgovornost i neredovit rad učenika</w:t>
            </w:r>
          </w:p>
        </w:tc>
        <w:tc>
          <w:tcPr>
            <w:tcW w:w="1843" w:type="dxa"/>
          </w:tcPr>
          <w:p w14:paraId="206E27D4" w14:textId="6AEB0F0A" w:rsidR="009706FB" w:rsidRPr="00365235" w:rsidRDefault="00423E57" w:rsidP="00423E5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5</w:t>
            </w:r>
          </w:p>
        </w:tc>
      </w:tr>
      <w:tr w:rsidR="009706FB" w:rsidRPr="00365235" w14:paraId="7C0231D3" w14:textId="77777777" w:rsidTr="00C5702B">
        <w:tc>
          <w:tcPr>
            <w:tcW w:w="3652" w:type="dxa"/>
          </w:tcPr>
          <w:p w14:paraId="02243385" w14:textId="7598E373" w:rsidR="009706FB" w:rsidRPr="0036523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nesnalaženje učenika u virtualnom okruženju</w:t>
            </w:r>
          </w:p>
        </w:tc>
        <w:tc>
          <w:tcPr>
            <w:tcW w:w="1843" w:type="dxa"/>
          </w:tcPr>
          <w:p w14:paraId="41D92918" w14:textId="56ACE63F" w:rsidR="009706FB" w:rsidRPr="00365235" w:rsidRDefault="00423E57" w:rsidP="00423E5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6</w:t>
            </w:r>
          </w:p>
        </w:tc>
      </w:tr>
      <w:tr w:rsidR="009706FB" w:rsidRPr="00365235" w14:paraId="4E2284BB" w14:textId="77777777" w:rsidTr="00C5702B">
        <w:tc>
          <w:tcPr>
            <w:tcW w:w="3652" w:type="dxa"/>
          </w:tcPr>
          <w:p w14:paraId="7B3E58AB" w14:textId="59E2C9C4" w:rsidR="009706FB" w:rsidRPr="00E6580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nesnalaženje učenika u radu s digitalnim alatima</w:t>
            </w:r>
          </w:p>
        </w:tc>
        <w:tc>
          <w:tcPr>
            <w:tcW w:w="1843" w:type="dxa"/>
          </w:tcPr>
          <w:p w14:paraId="21DCA36A" w14:textId="4209E337" w:rsidR="009706FB" w:rsidRPr="00365235" w:rsidRDefault="00423E57" w:rsidP="00423E5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</w:t>
            </w:r>
          </w:p>
        </w:tc>
      </w:tr>
      <w:tr w:rsidR="009706FB" w:rsidRPr="00365235" w14:paraId="6DA5B21D" w14:textId="77777777" w:rsidTr="00C5702B">
        <w:tc>
          <w:tcPr>
            <w:tcW w:w="3652" w:type="dxa"/>
          </w:tcPr>
          <w:p w14:paraId="1D4AD520" w14:textId="1A8376AF" w:rsidR="009706FB" w:rsidRPr="00E6580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nesamostalnost učenika</w:t>
            </w:r>
          </w:p>
        </w:tc>
        <w:tc>
          <w:tcPr>
            <w:tcW w:w="1843" w:type="dxa"/>
          </w:tcPr>
          <w:p w14:paraId="5ADEE246" w14:textId="105E9724" w:rsidR="009706FB" w:rsidRPr="00365235" w:rsidRDefault="00423E57" w:rsidP="00423E5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6</w:t>
            </w:r>
          </w:p>
        </w:tc>
      </w:tr>
      <w:tr w:rsidR="009706FB" w:rsidRPr="00365235" w14:paraId="26CE3928" w14:textId="77777777" w:rsidTr="00C5702B">
        <w:tc>
          <w:tcPr>
            <w:tcW w:w="3652" w:type="dxa"/>
          </w:tcPr>
          <w:p w14:paraId="08AF01FE" w14:textId="3FA299B4" w:rsidR="009706FB" w:rsidRPr="00E6580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nepridržavanje rokova od strane učenika</w:t>
            </w:r>
          </w:p>
        </w:tc>
        <w:tc>
          <w:tcPr>
            <w:tcW w:w="1843" w:type="dxa"/>
          </w:tcPr>
          <w:p w14:paraId="3CEC1FB3" w14:textId="17D8F19C" w:rsidR="009706FB" w:rsidRPr="00365235" w:rsidRDefault="00423E57" w:rsidP="00423E5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2</w:t>
            </w:r>
          </w:p>
        </w:tc>
      </w:tr>
      <w:tr w:rsidR="009706FB" w:rsidRPr="00365235" w14:paraId="598D7C91" w14:textId="77777777" w:rsidTr="00C5702B">
        <w:tc>
          <w:tcPr>
            <w:tcW w:w="3652" w:type="dxa"/>
          </w:tcPr>
          <w:p w14:paraId="13470068" w14:textId="153DB650" w:rsidR="009706FB" w:rsidRPr="00E6580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tehničke poteškoće</w:t>
            </w:r>
          </w:p>
        </w:tc>
        <w:tc>
          <w:tcPr>
            <w:tcW w:w="1843" w:type="dxa"/>
          </w:tcPr>
          <w:p w14:paraId="25E748A9" w14:textId="78B9A39E" w:rsidR="009706FB" w:rsidRPr="00365235" w:rsidRDefault="00423E57" w:rsidP="00423E5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3</w:t>
            </w:r>
          </w:p>
        </w:tc>
      </w:tr>
      <w:tr w:rsidR="009706FB" w:rsidRPr="00365235" w14:paraId="2E03E61A" w14:textId="77777777" w:rsidTr="00C5702B">
        <w:tc>
          <w:tcPr>
            <w:tcW w:w="3652" w:type="dxa"/>
          </w:tcPr>
          <w:p w14:paraId="1992CE75" w14:textId="06059D5B" w:rsidR="009706FB" w:rsidRPr="00E65805" w:rsidRDefault="009706FB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rad s učenicima s teškoćama</w:t>
            </w:r>
          </w:p>
        </w:tc>
        <w:tc>
          <w:tcPr>
            <w:tcW w:w="1843" w:type="dxa"/>
          </w:tcPr>
          <w:p w14:paraId="30072670" w14:textId="04C6DC36" w:rsidR="009706FB" w:rsidRPr="00365235" w:rsidRDefault="00423E57" w:rsidP="00423E5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</w:tr>
      <w:tr w:rsidR="00423E57" w:rsidRPr="00365235" w14:paraId="2DEE416D" w14:textId="77777777" w:rsidTr="00C5702B">
        <w:tc>
          <w:tcPr>
            <w:tcW w:w="3652" w:type="dxa"/>
          </w:tcPr>
          <w:p w14:paraId="707955C9" w14:textId="22A5B3FD" w:rsidR="00423E57" w:rsidRPr="00E65805" w:rsidRDefault="00423E57" w:rsidP="00423E5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edovoljno vremena za pripremu materijala</w:t>
            </w:r>
          </w:p>
        </w:tc>
        <w:tc>
          <w:tcPr>
            <w:tcW w:w="1843" w:type="dxa"/>
          </w:tcPr>
          <w:p w14:paraId="79DCFD4C" w14:textId="49F6BE76" w:rsidR="00423E57" w:rsidRDefault="00423E57" w:rsidP="00423E5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</w:t>
            </w:r>
          </w:p>
        </w:tc>
      </w:tr>
      <w:tr w:rsidR="00423E57" w:rsidRPr="00365235" w14:paraId="40B7CC19" w14:textId="77777777" w:rsidTr="00C5702B">
        <w:tc>
          <w:tcPr>
            <w:tcW w:w="3652" w:type="dxa"/>
          </w:tcPr>
          <w:p w14:paraId="15C1D019" w14:textId="1BA10132" w:rsidR="00423E57" w:rsidRDefault="00423E57" w:rsidP="00423E57">
            <w:pPr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meilovi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od škole</w:t>
            </w:r>
          </w:p>
        </w:tc>
        <w:tc>
          <w:tcPr>
            <w:tcW w:w="1843" w:type="dxa"/>
          </w:tcPr>
          <w:p w14:paraId="47591CEF" w14:textId="7A6BAE93" w:rsidR="00423E57" w:rsidRDefault="00423E57" w:rsidP="00423E5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</w:t>
            </w:r>
          </w:p>
        </w:tc>
      </w:tr>
    </w:tbl>
    <w:p w14:paraId="52E4167F" w14:textId="77777777" w:rsidR="009706FB" w:rsidRDefault="009706FB" w:rsidP="005C208C">
      <w:pPr>
        <w:rPr>
          <w:rFonts w:cstheme="minorHAnsi"/>
          <w:sz w:val="18"/>
          <w:szCs w:val="18"/>
        </w:rPr>
      </w:pPr>
    </w:p>
    <w:p w14:paraId="0D845910" w14:textId="12E15F2B" w:rsidR="00E65805" w:rsidRPr="009706FB" w:rsidRDefault="00E65805" w:rsidP="005C208C">
      <w:pPr>
        <w:rPr>
          <w:rFonts w:cstheme="minorHAnsi"/>
          <w:b/>
          <w:sz w:val="18"/>
          <w:szCs w:val="18"/>
        </w:rPr>
      </w:pPr>
      <w:r w:rsidRPr="009706FB">
        <w:rPr>
          <w:rFonts w:cstheme="minorHAnsi"/>
          <w:b/>
          <w:sz w:val="18"/>
          <w:szCs w:val="18"/>
        </w:rPr>
        <w:t>9. Nakon završetka nastave na daljinu, stečeno iskustvo i vještine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518"/>
        <w:gridCol w:w="1982"/>
      </w:tblGrid>
      <w:tr w:rsidR="00423E57" w:rsidRPr="00365235" w14:paraId="3E921FE5" w14:textId="77777777" w:rsidTr="00423E57">
        <w:tc>
          <w:tcPr>
            <w:tcW w:w="2518" w:type="dxa"/>
          </w:tcPr>
          <w:p w14:paraId="3C15958B" w14:textId="77777777" w:rsidR="00423E57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982" w:type="dxa"/>
            <w:shd w:val="clear" w:color="auto" w:fill="ACB9CA" w:themeFill="text2" w:themeFillTint="66"/>
          </w:tcPr>
          <w:p w14:paraId="2316C825" w14:textId="64385B50" w:rsidR="00423E57" w:rsidRPr="00365235" w:rsidRDefault="00423E57" w:rsidP="009706FB">
            <w:pPr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frenkvencija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odgovora</w:t>
            </w:r>
            <w:r w:rsidRPr="00365235">
              <w:rPr>
                <w:rFonts w:cstheme="minorHAnsi"/>
                <w:sz w:val="18"/>
                <w:szCs w:val="18"/>
              </w:rPr>
              <w:t xml:space="preserve"> </w:t>
            </w:r>
          </w:p>
        </w:tc>
      </w:tr>
      <w:tr w:rsidR="00423E57" w:rsidRPr="00365235" w14:paraId="396918D1" w14:textId="77777777" w:rsidTr="00423E57">
        <w:tc>
          <w:tcPr>
            <w:tcW w:w="2518" w:type="dxa"/>
          </w:tcPr>
          <w:p w14:paraId="06DE64D1" w14:textId="313CC04B" w:rsidR="00423E57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neću koristiti u radu</w:t>
            </w:r>
          </w:p>
        </w:tc>
        <w:tc>
          <w:tcPr>
            <w:tcW w:w="1982" w:type="dxa"/>
          </w:tcPr>
          <w:p w14:paraId="1CCE6A7D" w14:textId="208081AC" w:rsidR="00423E57" w:rsidRPr="00365235" w:rsidRDefault="000D5633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</w:t>
            </w:r>
          </w:p>
        </w:tc>
      </w:tr>
      <w:tr w:rsidR="00423E57" w:rsidRPr="00365235" w14:paraId="499B9685" w14:textId="77777777" w:rsidTr="00423E57">
        <w:tc>
          <w:tcPr>
            <w:tcW w:w="2518" w:type="dxa"/>
          </w:tcPr>
          <w:p w14:paraId="0FE9E0D9" w14:textId="0D4C0EA0" w:rsidR="00423E57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povremeno ću koristiti u radu</w:t>
            </w:r>
          </w:p>
        </w:tc>
        <w:tc>
          <w:tcPr>
            <w:tcW w:w="1982" w:type="dxa"/>
          </w:tcPr>
          <w:p w14:paraId="1A638CEC" w14:textId="7CFB772D" w:rsidR="00423E57" w:rsidRPr="00365235" w:rsidRDefault="000D5633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9</w:t>
            </w:r>
          </w:p>
        </w:tc>
      </w:tr>
      <w:tr w:rsidR="00423E57" w:rsidRPr="00365235" w14:paraId="2F5250B0" w14:textId="77777777" w:rsidTr="00423E57">
        <w:tc>
          <w:tcPr>
            <w:tcW w:w="2518" w:type="dxa"/>
          </w:tcPr>
          <w:p w14:paraId="70EA4E65" w14:textId="6C28FF17" w:rsidR="00423E57" w:rsidRPr="00365235" w:rsidRDefault="00423E57" w:rsidP="00A36088">
            <w:pPr>
              <w:rPr>
                <w:rFonts w:cstheme="minorHAnsi"/>
                <w:sz w:val="18"/>
                <w:szCs w:val="18"/>
              </w:rPr>
            </w:pPr>
            <w:r w:rsidRPr="00E65805">
              <w:rPr>
                <w:rFonts w:cstheme="minorHAnsi"/>
                <w:sz w:val="18"/>
                <w:szCs w:val="18"/>
              </w:rPr>
              <w:t>često ću koristiti u radu</w:t>
            </w:r>
          </w:p>
        </w:tc>
        <w:tc>
          <w:tcPr>
            <w:tcW w:w="1982" w:type="dxa"/>
          </w:tcPr>
          <w:p w14:paraId="67CE6FFA" w14:textId="5617F56E" w:rsidR="00423E57" w:rsidRPr="00365235" w:rsidRDefault="000D5633" w:rsidP="00A3608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6</w:t>
            </w:r>
          </w:p>
        </w:tc>
      </w:tr>
    </w:tbl>
    <w:p w14:paraId="6B0CB1D6" w14:textId="77777777" w:rsidR="00E65805" w:rsidRDefault="00E65805" w:rsidP="005C208C">
      <w:pPr>
        <w:rPr>
          <w:rFonts w:cstheme="minorHAnsi"/>
          <w:sz w:val="18"/>
          <w:szCs w:val="18"/>
        </w:rPr>
      </w:pPr>
      <w:bookmarkStart w:id="0" w:name="_GoBack"/>
      <w:bookmarkEnd w:id="0"/>
    </w:p>
    <w:sectPr w:rsidR="00E65805" w:rsidSect="00200618">
      <w:headerReference w:type="default" r:id="rId7"/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2A53A3" w14:textId="77777777" w:rsidR="002A6540" w:rsidRDefault="002A6540" w:rsidP="000412F2">
      <w:pPr>
        <w:spacing w:after="0" w:line="240" w:lineRule="auto"/>
      </w:pPr>
      <w:r>
        <w:separator/>
      </w:r>
    </w:p>
  </w:endnote>
  <w:endnote w:type="continuationSeparator" w:id="0">
    <w:p w14:paraId="663B0303" w14:textId="77777777" w:rsidR="002A6540" w:rsidRDefault="002A6540" w:rsidP="000412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289097" w14:textId="77777777" w:rsidR="002A6540" w:rsidRDefault="002A6540" w:rsidP="000412F2">
      <w:pPr>
        <w:spacing w:after="0" w:line="240" w:lineRule="auto"/>
      </w:pPr>
      <w:r>
        <w:separator/>
      </w:r>
    </w:p>
  </w:footnote>
  <w:footnote w:type="continuationSeparator" w:id="0">
    <w:p w14:paraId="25E8E786" w14:textId="77777777" w:rsidR="002A6540" w:rsidRDefault="002A6540" w:rsidP="000412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3DE138" w14:textId="77777777" w:rsidR="007D79C2" w:rsidRPr="000412F2" w:rsidRDefault="007D79C2" w:rsidP="000412F2">
    <w:pPr>
      <w:pStyle w:val="Zaglavlje"/>
      <w:jc w:val="right"/>
      <w:rPr>
        <w:i/>
        <w:color w:val="D0CECE" w:themeColor="background2" w:themeShade="E6"/>
        <w:sz w:val="18"/>
      </w:rPr>
    </w:pPr>
    <w:r w:rsidRPr="000412F2">
      <w:rPr>
        <w:i/>
        <w:color w:val="D0CECE" w:themeColor="background2" w:themeShade="E6"/>
        <w:sz w:val="18"/>
      </w:rPr>
      <w:t>PB2</w:t>
    </w:r>
    <w:r>
      <w:rPr>
        <w:i/>
        <w:color w:val="D0CECE" w:themeColor="background2" w:themeShade="E6"/>
        <w:sz w:val="18"/>
      </w:rPr>
      <w:t>6</w:t>
    </w:r>
    <w:r w:rsidRPr="000412F2">
      <w:rPr>
        <w:i/>
        <w:color w:val="D0CECE" w:themeColor="background2" w:themeShade="E6"/>
        <w:sz w:val="18"/>
      </w:rPr>
      <w:t>03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0384E"/>
    <w:multiLevelType w:val="hybridMultilevel"/>
    <w:tmpl w:val="93769E0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707"/>
    <w:multiLevelType w:val="hybridMultilevel"/>
    <w:tmpl w:val="08645A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977D3"/>
    <w:multiLevelType w:val="hybridMultilevel"/>
    <w:tmpl w:val="A8A06C48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867412"/>
    <w:multiLevelType w:val="hybridMultilevel"/>
    <w:tmpl w:val="BB8689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336882"/>
    <w:multiLevelType w:val="hybridMultilevel"/>
    <w:tmpl w:val="3CDE666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D7518F"/>
    <w:multiLevelType w:val="hybridMultilevel"/>
    <w:tmpl w:val="80163688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FF6811"/>
    <w:multiLevelType w:val="multilevel"/>
    <w:tmpl w:val="3754F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CFF6359"/>
    <w:multiLevelType w:val="hybridMultilevel"/>
    <w:tmpl w:val="CD70CFD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EE0B24"/>
    <w:multiLevelType w:val="multilevel"/>
    <w:tmpl w:val="4996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2F77588"/>
    <w:multiLevelType w:val="multilevel"/>
    <w:tmpl w:val="42145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E436338"/>
    <w:multiLevelType w:val="multilevel"/>
    <w:tmpl w:val="36AE0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7474021"/>
    <w:multiLevelType w:val="multilevel"/>
    <w:tmpl w:val="C6E27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CDA08D1"/>
    <w:multiLevelType w:val="hybridMultilevel"/>
    <w:tmpl w:val="82A467E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3E5627"/>
    <w:multiLevelType w:val="multilevel"/>
    <w:tmpl w:val="B5E8F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CC701DF"/>
    <w:multiLevelType w:val="multilevel"/>
    <w:tmpl w:val="07221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89B172E"/>
    <w:multiLevelType w:val="hybridMultilevel"/>
    <w:tmpl w:val="DB76CDE0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6"/>
  </w:num>
  <w:num w:numId="7">
    <w:abstractNumId w:val="13"/>
  </w:num>
  <w:num w:numId="8">
    <w:abstractNumId w:val="11"/>
  </w:num>
  <w:num w:numId="9">
    <w:abstractNumId w:val="9"/>
  </w:num>
  <w:num w:numId="10">
    <w:abstractNumId w:val="8"/>
  </w:num>
  <w:num w:numId="11">
    <w:abstractNumId w:val="10"/>
  </w:num>
  <w:num w:numId="12">
    <w:abstractNumId w:val="14"/>
  </w:num>
  <w:num w:numId="13">
    <w:abstractNumId w:val="3"/>
  </w:num>
  <w:num w:numId="14">
    <w:abstractNumId w:val="7"/>
  </w:num>
  <w:num w:numId="15">
    <w:abstractNumId w:val="1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jUzMTYwtASSJko6SsGpxcWZ+XkgBaa1AMpbgUssAAAA"/>
  </w:docVars>
  <w:rsids>
    <w:rsidRoot w:val="004011BD"/>
    <w:rsid w:val="00026191"/>
    <w:rsid w:val="000412F2"/>
    <w:rsid w:val="00093D82"/>
    <w:rsid w:val="000B690E"/>
    <w:rsid w:val="000C774E"/>
    <w:rsid w:val="000D5633"/>
    <w:rsid w:val="000F1F90"/>
    <w:rsid w:val="00145A11"/>
    <w:rsid w:val="001E5757"/>
    <w:rsid w:val="00200618"/>
    <w:rsid w:val="00213700"/>
    <w:rsid w:val="00221085"/>
    <w:rsid w:val="0023734A"/>
    <w:rsid w:val="002A6540"/>
    <w:rsid w:val="002B78CA"/>
    <w:rsid w:val="003060F7"/>
    <w:rsid w:val="00365235"/>
    <w:rsid w:val="003875BC"/>
    <w:rsid w:val="00390E43"/>
    <w:rsid w:val="00390FC9"/>
    <w:rsid w:val="003B2651"/>
    <w:rsid w:val="003C0ED1"/>
    <w:rsid w:val="003F79F0"/>
    <w:rsid w:val="004011BD"/>
    <w:rsid w:val="00423E57"/>
    <w:rsid w:val="0044591D"/>
    <w:rsid w:val="004C606E"/>
    <w:rsid w:val="004D083C"/>
    <w:rsid w:val="00516F52"/>
    <w:rsid w:val="00544D75"/>
    <w:rsid w:val="005A2C4B"/>
    <w:rsid w:val="005A4F2D"/>
    <w:rsid w:val="005A5A23"/>
    <w:rsid w:val="005C208C"/>
    <w:rsid w:val="005C7500"/>
    <w:rsid w:val="005E3EFB"/>
    <w:rsid w:val="005E400A"/>
    <w:rsid w:val="00667BC0"/>
    <w:rsid w:val="00696B5B"/>
    <w:rsid w:val="006B5D5E"/>
    <w:rsid w:val="006E4EEA"/>
    <w:rsid w:val="006F3B93"/>
    <w:rsid w:val="00741987"/>
    <w:rsid w:val="00742931"/>
    <w:rsid w:val="00790358"/>
    <w:rsid w:val="007A52AD"/>
    <w:rsid w:val="007D228C"/>
    <w:rsid w:val="007D79C2"/>
    <w:rsid w:val="00857A66"/>
    <w:rsid w:val="00874B70"/>
    <w:rsid w:val="0087535C"/>
    <w:rsid w:val="008B1470"/>
    <w:rsid w:val="00900C7D"/>
    <w:rsid w:val="009706FB"/>
    <w:rsid w:val="00973EAA"/>
    <w:rsid w:val="0097438A"/>
    <w:rsid w:val="009A3B49"/>
    <w:rsid w:val="009A45E3"/>
    <w:rsid w:val="009A7FDD"/>
    <w:rsid w:val="009D48ED"/>
    <w:rsid w:val="00A3318D"/>
    <w:rsid w:val="00A4458E"/>
    <w:rsid w:val="00B0227A"/>
    <w:rsid w:val="00BA7CAE"/>
    <w:rsid w:val="00BE67C0"/>
    <w:rsid w:val="00C5702B"/>
    <w:rsid w:val="00C917D1"/>
    <w:rsid w:val="00C9426B"/>
    <w:rsid w:val="00C97292"/>
    <w:rsid w:val="00CA01D5"/>
    <w:rsid w:val="00CD75A5"/>
    <w:rsid w:val="00D35C15"/>
    <w:rsid w:val="00D43B26"/>
    <w:rsid w:val="00D6407A"/>
    <w:rsid w:val="00D821B9"/>
    <w:rsid w:val="00D86500"/>
    <w:rsid w:val="00DF4FDD"/>
    <w:rsid w:val="00E139A3"/>
    <w:rsid w:val="00E25158"/>
    <w:rsid w:val="00E37ED4"/>
    <w:rsid w:val="00E52235"/>
    <w:rsid w:val="00E56CE1"/>
    <w:rsid w:val="00E65805"/>
    <w:rsid w:val="00EC05C1"/>
    <w:rsid w:val="00EC3711"/>
    <w:rsid w:val="00EF37AA"/>
    <w:rsid w:val="00F03F24"/>
    <w:rsid w:val="00F23C36"/>
    <w:rsid w:val="00F56B42"/>
    <w:rsid w:val="00F61F6B"/>
    <w:rsid w:val="00F76AD9"/>
    <w:rsid w:val="00FB36EB"/>
    <w:rsid w:val="00FC236C"/>
    <w:rsid w:val="00FC4191"/>
    <w:rsid w:val="00FF3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20142E"/>
  <w15:docId w15:val="{4AB2F024-6A65-4A42-9DC1-5AE05620F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11BD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4011BD"/>
    <w:pPr>
      <w:ind w:left="720"/>
      <w:contextualSpacing/>
    </w:pPr>
  </w:style>
  <w:style w:type="table" w:styleId="Reetkatablice">
    <w:name w:val="Table Grid"/>
    <w:basedOn w:val="Obinatablica"/>
    <w:uiPriority w:val="39"/>
    <w:rsid w:val="004011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973E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73EAA"/>
    <w:rPr>
      <w:rFonts w:ascii="Segoe UI" w:hAnsi="Segoe UI" w:cs="Segoe UI"/>
      <w:sz w:val="18"/>
      <w:szCs w:val="18"/>
    </w:rPr>
  </w:style>
  <w:style w:type="paragraph" w:styleId="Zaglavlje">
    <w:name w:val="header"/>
    <w:basedOn w:val="Normal"/>
    <w:link w:val="ZaglavljeChar"/>
    <w:uiPriority w:val="99"/>
    <w:unhideWhenUsed/>
    <w:rsid w:val="000412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412F2"/>
  </w:style>
  <w:style w:type="paragraph" w:styleId="Podnoje">
    <w:name w:val="footer"/>
    <w:basedOn w:val="Normal"/>
    <w:link w:val="PodnojeChar"/>
    <w:uiPriority w:val="99"/>
    <w:unhideWhenUsed/>
    <w:rsid w:val="000412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412F2"/>
  </w:style>
  <w:style w:type="paragraph" w:styleId="StandardWeb">
    <w:name w:val="Normal (Web)"/>
    <w:basedOn w:val="Normal"/>
    <w:uiPriority w:val="99"/>
    <w:semiHidden/>
    <w:unhideWhenUsed/>
    <w:rsid w:val="00BA7C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092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0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5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497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023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064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6685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7717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6912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13600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06554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8181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739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60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96452">
          <w:marLeft w:val="-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3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0981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387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40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65969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456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284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914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2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805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647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024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678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006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6531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914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957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0882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26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435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53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2825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9516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8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270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932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9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20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0400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150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99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8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8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98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64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50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558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519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72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506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9098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50902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1954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6229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9062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34446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40431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9317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25027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9970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113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9555827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67804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798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7410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7543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92207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93160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5498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3429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5117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161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647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6534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5682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5444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4829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0371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156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9690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49377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647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7476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5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88042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49767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7621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8291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051945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08486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43273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70171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03066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893665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90525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142671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7594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977984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5542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767585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48426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034738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011973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4777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86306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647859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36228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45740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463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448437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33912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10345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8905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274521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67251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7380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7182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30530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78621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9264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57973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39120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08213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73024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9992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92920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2497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51634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90007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23318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850307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123224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269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09301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224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65741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9075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103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3061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775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90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6050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595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44629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7702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122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30068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37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6921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0148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067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16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5925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53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1010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66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73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96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989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926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53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086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84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319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59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792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713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294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433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302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57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3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319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1149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541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134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155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63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122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684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84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28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8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0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70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700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54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08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870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12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01403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902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733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1529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59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3130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54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95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658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22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4553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494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55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407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475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26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20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8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16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76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7653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310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46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526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069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12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4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672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85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942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88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36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8645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99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408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7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3225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551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226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12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6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09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35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81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1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328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200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001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71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6922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08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610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58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709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10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0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13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675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900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9394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9454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84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7583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3582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41746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79349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5259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1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965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955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9080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557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78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39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501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671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569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0309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63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62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975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642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45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08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9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48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4932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6858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6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44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232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825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452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440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04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86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35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3676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527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821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47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11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505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2215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22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920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96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2633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420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29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645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54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61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484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16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633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4755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858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064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49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9594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98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534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80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648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128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650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55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953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814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26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019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682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65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7011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719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38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230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16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55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885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7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63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10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0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051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904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9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369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23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34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32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13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26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53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049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632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3361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76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21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326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145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36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816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7707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3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30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60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2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9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9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68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294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361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52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986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09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33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0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94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154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053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02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00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039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8498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333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074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ar Bezinovic</dc:creator>
  <cp:lastModifiedBy>Maja Rendić</cp:lastModifiedBy>
  <cp:revision>19</cp:revision>
  <cp:lastPrinted>2020-03-24T19:42:00Z</cp:lastPrinted>
  <dcterms:created xsi:type="dcterms:W3CDTF">2020-04-02T19:05:00Z</dcterms:created>
  <dcterms:modified xsi:type="dcterms:W3CDTF">2020-05-22T09:53:00Z</dcterms:modified>
</cp:coreProperties>
</file>